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8F5" w:rsidRPr="002027A4" w:rsidRDefault="000E4D85" w:rsidP="000E4D85">
      <w:pPr>
        <w:jc w:val="center"/>
        <w:rPr>
          <w:rFonts w:ascii="Arial" w:hAnsi="Arial" w:cs="Arial"/>
          <w:b/>
          <w:sz w:val="28"/>
        </w:rPr>
      </w:pPr>
      <w:bookmarkStart w:id="0" w:name="_GoBack"/>
      <w:bookmarkEnd w:id="0"/>
      <w:r w:rsidRPr="002027A4">
        <w:rPr>
          <w:rFonts w:ascii="Arial" w:hAnsi="Arial" w:cs="Arial"/>
          <w:b/>
          <w:sz w:val="28"/>
        </w:rPr>
        <w:t>P U N O M O Ć J E</w:t>
      </w:r>
    </w:p>
    <w:p w:rsidR="00BE0592" w:rsidRPr="00E41674" w:rsidRDefault="00BE0592" w:rsidP="000E4D85">
      <w:pPr>
        <w:jc w:val="center"/>
        <w:rPr>
          <w:rFonts w:ascii="Arial" w:hAnsi="Arial" w:cs="Arial"/>
        </w:rPr>
      </w:pPr>
    </w:p>
    <w:p w:rsidR="00C078F5" w:rsidRPr="002027A4" w:rsidRDefault="00277D4F" w:rsidP="000E4D8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z</w:t>
      </w:r>
      <w:r w:rsidR="000E4D85" w:rsidRPr="002027A4">
        <w:rPr>
          <w:rFonts w:ascii="Arial" w:hAnsi="Arial" w:cs="Arial"/>
          <w:b/>
        </w:rPr>
        <w:t>a</w:t>
      </w:r>
      <w:r w:rsidR="00856CAC" w:rsidRPr="002027A4">
        <w:rPr>
          <w:rFonts w:ascii="Arial" w:hAnsi="Arial" w:cs="Arial"/>
          <w:b/>
        </w:rPr>
        <w:t xml:space="preserve"> </w:t>
      </w:r>
      <w:r w:rsidR="00827DD2">
        <w:rPr>
          <w:rFonts w:ascii="Arial" w:hAnsi="Arial" w:cs="Arial"/>
          <w:b/>
        </w:rPr>
        <w:t>2</w:t>
      </w:r>
      <w:r w:rsidR="0099145C">
        <w:rPr>
          <w:rFonts w:ascii="Arial" w:hAnsi="Arial" w:cs="Arial"/>
          <w:b/>
        </w:rPr>
        <w:t>8</w:t>
      </w:r>
      <w:r w:rsidR="00036572" w:rsidRPr="002027A4">
        <w:rPr>
          <w:rFonts w:ascii="Arial" w:hAnsi="Arial" w:cs="Arial"/>
          <w:b/>
        </w:rPr>
        <w:t>. redovnu</w:t>
      </w:r>
      <w:r w:rsidR="00856CAC" w:rsidRPr="002027A4">
        <w:rPr>
          <w:rFonts w:ascii="Arial" w:hAnsi="Arial" w:cs="Arial"/>
          <w:b/>
        </w:rPr>
        <w:t xml:space="preserve"> </w:t>
      </w:r>
      <w:r w:rsidR="000E4D85" w:rsidRPr="002027A4">
        <w:rPr>
          <w:rFonts w:ascii="Arial" w:hAnsi="Arial" w:cs="Arial"/>
          <w:b/>
        </w:rPr>
        <w:t>skupštinu</w:t>
      </w:r>
      <w:r w:rsidR="00856CAC" w:rsidRPr="002027A4">
        <w:rPr>
          <w:rFonts w:ascii="Arial" w:hAnsi="Arial" w:cs="Arial"/>
          <w:b/>
        </w:rPr>
        <w:t xml:space="preserve"> </w:t>
      </w:r>
      <w:r w:rsidR="00036572" w:rsidRPr="002027A4">
        <w:rPr>
          <w:rFonts w:ascii="Arial" w:hAnsi="Arial" w:cs="Arial"/>
          <w:b/>
        </w:rPr>
        <w:t xml:space="preserve">Energoprojekt </w:t>
      </w:r>
      <w:r w:rsidR="00D35BE7">
        <w:rPr>
          <w:rFonts w:ascii="Arial" w:hAnsi="Arial" w:cs="Arial"/>
          <w:b/>
        </w:rPr>
        <w:t>Entel</w:t>
      </w:r>
      <w:r w:rsidR="00036572" w:rsidRPr="002027A4">
        <w:rPr>
          <w:rFonts w:ascii="Arial" w:hAnsi="Arial" w:cs="Arial"/>
          <w:b/>
        </w:rPr>
        <w:t xml:space="preserve"> a.d. Beograd</w:t>
      </w:r>
    </w:p>
    <w:p w:rsidR="00381C70" w:rsidRPr="004222B9" w:rsidRDefault="00381C70" w:rsidP="000E4D85">
      <w:pPr>
        <w:jc w:val="center"/>
        <w:rPr>
          <w:rFonts w:ascii="Arial" w:hAnsi="Arial" w:cs="Arial"/>
          <w:b/>
        </w:rPr>
      </w:pPr>
      <w:r w:rsidRPr="002027A4">
        <w:rPr>
          <w:rFonts w:ascii="Arial" w:hAnsi="Arial" w:cs="Arial"/>
        </w:rPr>
        <w:t>sazvan</w:t>
      </w:r>
      <w:r w:rsidR="00BE0592" w:rsidRPr="002027A4">
        <w:rPr>
          <w:rFonts w:ascii="Arial" w:hAnsi="Arial" w:cs="Arial"/>
        </w:rPr>
        <w:t>u</w:t>
      </w:r>
      <w:r w:rsidRPr="002027A4">
        <w:rPr>
          <w:rFonts w:ascii="Arial" w:hAnsi="Arial" w:cs="Arial"/>
        </w:rPr>
        <w:t xml:space="preserve"> za </w:t>
      </w:r>
      <w:r w:rsidR="0099145C" w:rsidRPr="0099145C">
        <w:rPr>
          <w:rFonts w:ascii="Arial" w:hAnsi="Arial" w:cs="Arial"/>
          <w:b/>
        </w:rPr>
        <w:t>20.06.2019.</w:t>
      </w:r>
      <w:r w:rsidR="00E41674">
        <w:rPr>
          <w:rFonts w:ascii="Arial" w:hAnsi="Arial" w:cs="Arial"/>
        </w:rPr>
        <w:t xml:space="preserve"> </w:t>
      </w:r>
      <w:r w:rsidR="00036572" w:rsidRPr="002027A4">
        <w:rPr>
          <w:rFonts w:ascii="Arial" w:hAnsi="Arial" w:cs="Arial"/>
        </w:rPr>
        <w:t xml:space="preserve">u </w:t>
      </w:r>
      <w:r w:rsidR="00BC17A8" w:rsidRPr="002027A4">
        <w:rPr>
          <w:rFonts w:ascii="Arial" w:hAnsi="Arial" w:cs="Arial"/>
          <w:b/>
        </w:rPr>
        <w:t>1</w:t>
      </w:r>
      <w:r w:rsidR="00261396">
        <w:rPr>
          <w:rFonts w:ascii="Arial" w:hAnsi="Arial" w:cs="Arial"/>
          <w:b/>
        </w:rPr>
        <w:t>3</w:t>
      </w:r>
      <w:r w:rsidR="00BC17A8" w:rsidRPr="002027A4">
        <w:rPr>
          <w:rFonts w:ascii="Arial" w:hAnsi="Arial" w:cs="Arial"/>
          <w:b/>
        </w:rPr>
        <w:t>.</w:t>
      </w:r>
      <w:r w:rsidR="00036572" w:rsidRPr="002027A4">
        <w:rPr>
          <w:rFonts w:ascii="Arial" w:hAnsi="Arial" w:cs="Arial"/>
          <w:b/>
        </w:rPr>
        <w:t>00</w:t>
      </w:r>
      <w:r w:rsidR="004222B9">
        <w:rPr>
          <w:rFonts w:ascii="Arial" w:hAnsi="Arial" w:cs="Arial"/>
          <w:b/>
        </w:rPr>
        <w:t>h</w:t>
      </w:r>
    </w:p>
    <w:p w:rsidR="00381C70" w:rsidRDefault="00381C70" w:rsidP="00E41674">
      <w:pPr>
        <w:spacing w:after="120"/>
        <w:jc w:val="center"/>
        <w:rPr>
          <w:rFonts w:ascii="Arial" w:hAnsi="Arial" w:cs="Arial"/>
        </w:rPr>
      </w:pPr>
      <w:r w:rsidRPr="002027A4">
        <w:rPr>
          <w:rFonts w:ascii="Arial" w:hAnsi="Arial" w:cs="Arial"/>
        </w:rPr>
        <w:t xml:space="preserve">u </w:t>
      </w:r>
      <w:r w:rsidR="004222B9" w:rsidRPr="004222B9">
        <w:rPr>
          <w:rFonts w:ascii="Arial" w:hAnsi="Arial" w:cs="Arial"/>
        </w:rPr>
        <w:t>Kino sali poslovne zgrade Energoprojekt</w:t>
      </w:r>
      <w:r w:rsidRPr="002027A4">
        <w:rPr>
          <w:rFonts w:ascii="Arial" w:hAnsi="Arial" w:cs="Arial"/>
        </w:rPr>
        <w:t>, Bulevar Mihaila Pupina 12, Novi Beograd</w:t>
      </w:r>
    </w:p>
    <w:p w:rsidR="00E41674" w:rsidRPr="002027A4" w:rsidRDefault="00E41674" w:rsidP="000E4D85">
      <w:pPr>
        <w:jc w:val="center"/>
        <w:rPr>
          <w:rFonts w:ascii="Arial" w:hAnsi="Arial" w:cs="Arial"/>
        </w:rPr>
      </w:pP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3118"/>
        <w:gridCol w:w="1134"/>
        <w:gridCol w:w="2977"/>
      </w:tblGrid>
      <w:tr w:rsidR="00B41C22" w:rsidRPr="002027A4" w:rsidTr="00B04038">
        <w:tc>
          <w:tcPr>
            <w:tcW w:w="2093" w:type="dxa"/>
          </w:tcPr>
          <w:p w:rsidR="00604721" w:rsidRPr="002027A4" w:rsidRDefault="00604721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Akcionar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B04038" w:rsidP="00B41C22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1"/>
          </w:p>
        </w:tc>
      </w:tr>
      <w:tr w:rsidR="00B41C22" w:rsidRPr="002027A4" w:rsidTr="00B04038">
        <w:tc>
          <w:tcPr>
            <w:tcW w:w="2093" w:type="dxa"/>
          </w:tcPr>
          <w:p w:rsidR="000E5E97" w:rsidRPr="002027A4" w:rsidRDefault="000E5E97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0E5E97" w:rsidRPr="002027A4" w:rsidRDefault="000E5E97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prezime i ime akcionara – fizičkog lica, odnosno poslovno ime akcionara –</w:t>
            </w:r>
            <w:r w:rsidR="0038224E" w:rsidRPr="002027A4">
              <w:rPr>
                <w:rFonts w:ascii="Arial" w:hAnsi="Arial" w:cs="Arial"/>
                <w:i/>
                <w:sz w:val="16"/>
              </w:rPr>
              <w:t xml:space="preserve"> </w:t>
            </w:r>
            <w:r w:rsidRPr="002027A4">
              <w:rPr>
                <w:rFonts w:ascii="Arial" w:hAnsi="Arial" w:cs="Arial"/>
                <w:i/>
                <w:sz w:val="16"/>
              </w:rPr>
              <w:t>pravnog lica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604721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JMBG/matični broj:</w:t>
            </w:r>
          </w:p>
        </w:tc>
        <w:bookmarkStart w:id="2" w:name="jmbg1"/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453955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jmbg1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2"/>
          </w:p>
        </w:tc>
      </w:tr>
      <w:tr w:rsidR="00B41C22" w:rsidRPr="002027A4" w:rsidTr="00B04038">
        <w:tc>
          <w:tcPr>
            <w:tcW w:w="2093" w:type="dxa"/>
          </w:tcPr>
          <w:p w:rsidR="00B742BE" w:rsidRPr="002027A4" w:rsidRDefault="00B742BE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B742BE" w:rsidRPr="002027A4" w:rsidRDefault="00B742BE" w:rsidP="00BD6490">
            <w:pPr>
              <w:rPr>
                <w:rFonts w:ascii="Arial" w:hAnsi="Arial" w:cs="Arial"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JMBG za fizičko lice ili matični broj za pravno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604721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Ime zastupnika: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604721" w:rsidRPr="002027A4" w:rsidRDefault="001B19D7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  <w:tc>
          <w:tcPr>
            <w:tcW w:w="1134" w:type="dxa"/>
          </w:tcPr>
          <w:p w:rsidR="00604721" w:rsidRPr="002027A4" w:rsidRDefault="00604721" w:rsidP="002027A4">
            <w:pPr>
              <w:jc w:val="right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JMBG:</w:t>
            </w:r>
          </w:p>
        </w:tc>
        <w:bookmarkStart w:id="3" w:name="jmbg11"/>
        <w:tc>
          <w:tcPr>
            <w:tcW w:w="2977" w:type="dxa"/>
            <w:tcBorders>
              <w:bottom w:val="single" w:sz="4" w:space="0" w:color="auto"/>
            </w:tcBorders>
          </w:tcPr>
          <w:p w:rsidR="00604721" w:rsidRPr="002027A4" w:rsidRDefault="001A6C0D" w:rsidP="002027A4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jmbg11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B41C22" w:rsidRPr="002027A4" w:rsidTr="00B04038">
        <w:tc>
          <w:tcPr>
            <w:tcW w:w="2093" w:type="dxa"/>
          </w:tcPr>
          <w:p w:rsidR="00B742BE" w:rsidRPr="002027A4" w:rsidRDefault="00B742BE" w:rsidP="000E5E97">
            <w:pPr>
              <w:rPr>
                <w:rFonts w:ascii="Arial" w:hAnsi="Arial" w:cs="Arial"/>
              </w:rPr>
            </w:pPr>
          </w:p>
        </w:tc>
        <w:tc>
          <w:tcPr>
            <w:tcW w:w="3118" w:type="dxa"/>
            <w:tcBorders>
              <w:top w:val="single" w:sz="4" w:space="0" w:color="auto"/>
            </w:tcBorders>
          </w:tcPr>
          <w:p w:rsidR="00B742BE" w:rsidRPr="002027A4" w:rsidRDefault="00B742BE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osi se ako je akcionar  pravno lice)</w:t>
            </w:r>
          </w:p>
        </w:tc>
        <w:tc>
          <w:tcPr>
            <w:tcW w:w="1134" w:type="dxa"/>
          </w:tcPr>
          <w:p w:rsidR="00B742BE" w:rsidRPr="002027A4" w:rsidRDefault="00B742BE" w:rsidP="000E5E97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  <w:tcBorders>
              <w:top w:val="single" w:sz="4" w:space="0" w:color="auto"/>
            </w:tcBorders>
          </w:tcPr>
          <w:p w:rsidR="00B742BE" w:rsidRPr="002027A4" w:rsidRDefault="00B742BE" w:rsidP="002027A4">
            <w:pPr>
              <w:ind w:left="-108"/>
              <w:jc w:val="center"/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 xml:space="preserve">(unosi se </w:t>
            </w:r>
            <w:r w:rsidR="00790C2F" w:rsidRPr="002027A4">
              <w:rPr>
                <w:rFonts w:ascii="Arial" w:hAnsi="Arial" w:cs="Arial"/>
                <w:i/>
                <w:sz w:val="16"/>
              </w:rPr>
              <w:t>JMBG zastupnika</w:t>
            </w:r>
            <w:r w:rsidRPr="002027A4">
              <w:rPr>
                <w:rFonts w:ascii="Arial" w:hAnsi="Arial" w:cs="Arial"/>
                <w:i/>
                <w:sz w:val="16"/>
              </w:rPr>
              <w:t>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E41674" w:rsidP="000E5E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604721" w:rsidRPr="002027A4">
              <w:rPr>
                <w:rFonts w:ascii="Arial" w:hAnsi="Arial" w:cs="Arial"/>
              </w:rPr>
              <w:t>dresa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1B19D7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F7F7E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5F7F7E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adresa iz lične isprave – fizičko lice, odnosno registrovano sedište – pravno lice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E41674" w:rsidP="000E5E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="00604721" w:rsidRPr="002027A4">
              <w:rPr>
                <w:rFonts w:ascii="Arial" w:hAnsi="Arial" w:cs="Arial"/>
              </w:rPr>
              <w:t>vlašćuje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1B19D7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F7F7E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ED77A2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osi se prezime i ime za fizičko lic</w:t>
            </w:r>
            <w:r w:rsidR="000F08FD" w:rsidRPr="002027A4">
              <w:rPr>
                <w:rFonts w:ascii="Arial" w:hAnsi="Arial" w:cs="Arial"/>
                <w:i/>
                <w:sz w:val="16"/>
              </w:rPr>
              <w:t>e</w:t>
            </w:r>
            <w:r w:rsidRPr="002027A4">
              <w:rPr>
                <w:rFonts w:ascii="Arial" w:hAnsi="Arial" w:cs="Arial"/>
                <w:i/>
                <w:sz w:val="16"/>
              </w:rPr>
              <w:t>, odnosno poslovno ime za pravno lice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604721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JMBG/matični broj:</w:t>
            </w:r>
          </w:p>
        </w:tc>
        <w:bookmarkStart w:id="4" w:name="jmbg2"/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453955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jmbg2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  <w:bookmarkEnd w:id="4"/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F7F7E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ED77A2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JMBG za fizičko lice ili matični broj za pravno)</w:t>
            </w:r>
          </w:p>
        </w:tc>
      </w:tr>
      <w:tr w:rsidR="00B41C22" w:rsidRPr="002027A4" w:rsidTr="00B04038">
        <w:tc>
          <w:tcPr>
            <w:tcW w:w="2093" w:type="dxa"/>
          </w:tcPr>
          <w:p w:rsidR="00604721" w:rsidRPr="002027A4" w:rsidRDefault="00E41674" w:rsidP="000E5E9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604721" w:rsidRPr="002027A4">
              <w:rPr>
                <w:rFonts w:ascii="Arial" w:hAnsi="Arial" w:cs="Arial"/>
              </w:rPr>
              <w:t>dresa:</w:t>
            </w:r>
          </w:p>
        </w:tc>
        <w:tc>
          <w:tcPr>
            <w:tcW w:w="7229" w:type="dxa"/>
            <w:gridSpan w:val="3"/>
            <w:tcBorders>
              <w:bottom w:val="single" w:sz="4" w:space="0" w:color="auto"/>
            </w:tcBorders>
          </w:tcPr>
          <w:p w:rsidR="00604721" w:rsidRPr="002027A4" w:rsidRDefault="001B19D7" w:rsidP="000E5E97">
            <w:pPr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B04038">
        <w:tc>
          <w:tcPr>
            <w:tcW w:w="2093" w:type="dxa"/>
          </w:tcPr>
          <w:p w:rsidR="005F7F7E" w:rsidRPr="002027A4" w:rsidRDefault="005F7F7E" w:rsidP="000E5E97">
            <w:pPr>
              <w:rPr>
                <w:rFonts w:ascii="Arial" w:hAnsi="Arial" w:cs="Arial"/>
              </w:rPr>
            </w:pPr>
          </w:p>
        </w:tc>
        <w:tc>
          <w:tcPr>
            <w:tcW w:w="7229" w:type="dxa"/>
            <w:gridSpan w:val="3"/>
            <w:tcBorders>
              <w:top w:val="single" w:sz="4" w:space="0" w:color="auto"/>
            </w:tcBorders>
          </w:tcPr>
          <w:p w:rsidR="005F7F7E" w:rsidRPr="002027A4" w:rsidRDefault="00ED77A2" w:rsidP="00BD6490">
            <w:pPr>
              <w:rPr>
                <w:rFonts w:ascii="Arial" w:hAnsi="Arial" w:cs="Arial"/>
                <w:i/>
                <w:highlight w:val="lightGray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adresa iz lične isprav</w:t>
            </w:r>
            <w:r w:rsidR="000F08FD" w:rsidRPr="002027A4">
              <w:rPr>
                <w:rFonts w:ascii="Arial" w:hAnsi="Arial" w:cs="Arial"/>
                <w:i/>
                <w:sz w:val="16"/>
              </w:rPr>
              <w:t xml:space="preserve">e - </w:t>
            </w:r>
            <w:r w:rsidRPr="002027A4">
              <w:rPr>
                <w:rFonts w:ascii="Arial" w:hAnsi="Arial" w:cs="Arial"/>
                <w:i/>
                <w:sz w:val="16"/>
              </w:rPr>
              <w:t>fizičko lice, odnosno registrovano sedišt</w:t>
            </w:r>
            <w:r w:rsidR="000F08FD" w:rsidRPr="002027A4">
              <w:rPr>
                <w:rFonts w:ascii="Arial" w:hAnsi="Arial" w:cs="Arial"/>
                <w:i/>
                <w:sz w:val="16"/>
              </w:rPr>
              <w:t xml:space="preserve">e - </w:t>
            </w:r>
            <w:r w:rsidRPr="002027A4">
              <w:rPr>
                <w:rFonts w:ascii="Arial" w:hAnsi="Arial" w:cs="Arial"/>
                <w:i/>
                <w:sz w:val="16"/>
              </w:rPr>
              <w:t>pravno lice)</w:t>
            </w:r>
          </w:p>
        </w:tc>
      </w:tr>
    </w:tbl>
    <w:p w:rsidR="000E4D85" w:rsidRPr="002027A4" w:rsidRDefault="000E4D85">
      <w:pPr>
        <w:rPr>
          <w:rFonts w:ascii="Arial" w:hAnsi="Arial" w:cs="Arial"/>
        </w:rPr>
      </w:pPr>
    </w:p>
    <w:p w:rsidR="007308B2" w:rsidRPr="002027A4" w:rsidRDefault="00D86CF9" w:rsidP="000419FA">
      <w:pPr>
        <w:jc w:val="both"/>
        <w:rPr>
          <w:rFonts w:ascii="Arial" w:hAnsi="Arial" w:cs="Arial"/>
        </w:rPr>
      </w:pPr>
      <w:r w:rsidRPr="002027A4">
        <w:rPr>
          <w:rFonts w:ascii="Arial" w:hAnsi="Arial" w:cs="Arial"/>
        </w:rPr>
        <w:t xml:space="preserve">da u ime navedenog Akcionara učestvuje u radu sednice </w:t>
      </w:r>
      <w:r w:rsidR="0029792D" w:rsidRPr="002027A4">
        <w:rPr>
          <w:rFonts w:ascii="Arial" w:hAnsi="Arial" w:cs="Arial"/>
        </w:rPr>
        <w:t>S</w:t>
      </w:r>
      <w:r w:rsidRPr="002027A4">
        <w:rPr>
          <w:rFonts w:ascii="Arial" w:hAnsi="Arial" w:cs="Arial"/>
        </w:rPr>
        <w:t xml:space="preserve">kupštine </w:t>
      </w:r>
      <w:r w:rsidR="00036572" w:rsidRPr="002027A4">
        <w:rPr>
          <w:rFonts w:ascii="Arial" w:hAnsi="Arial" w:cs="Arial"/>
        </w:rPr>
        <w:t xml:space="preserve">Energoprojekt </w:t>
      </w:r>
      <w:r w:rsidR="00D35BE7">
        <w:rPr>
          <w:rFonts w:ascii="Arial" w:hAnsi="Arial" w:cs="Arial"/>
        </w:rPr>
        <w:t>Entel</w:t>
      </w:r>
      <w:r w:rsidR="00036572" w:rsidRPr="002027A4">
        <w:rPr>
          <w:rFonts w:ascii="Arial" w:hAnsi="Arial" w:cs="Arial"/>
        </w:rPr>
        <w:t xml:space="preserve"> a.d. Beograd</w:t>
      </w:r>
      <w:r w:rsidRPr="002027A4">
        <w:rPr>
          <w:rFonts w:ascii="Arial" w:hAnsi="Arial" w:cs="Arial"/>
        </w:rPr>
        <w:t>, uključujući</w:t>
      </w:r>
      <w:r w:rsidR="000F08FD" w:rsidRPr="002027A4">
        <w:rPr>
          <w:rFonts w:ascii="Arial" w:hAnsi="Arial" w:cs="Arial"/>
        </w:rPr>
        <w:t xml:space="preserve"> i p</w:t>
      </w:r>
      <w:r w:rsidRPr="002027A4">
        <w:rPr>
          <w:rFonts w:ascii="Arial" w:hAnsi="Arial" w:cs="Arial"/>
        </w:rPr>
        <w:t xml:space="preserve">ravo da glasa sa </w:t>
      </w:r>
      <w:r w:rsidR="0029792D" w:rsidRPr="002027A4">
        <w:rPr>
          <w:rFonts w:ascii="Arial" w:hAnsi="Arial" w:cs="Arial"/>
        </w:rPr>
        <w:t>svim a</w:t>
      </w:r>
      <w:r w:rsidRPr="002027A4">
        <w:rPr>
          <w:rFonts w:ascii="Arial" w:hAnsi="Arial" w:cs="Arial"/>
        </w:rPr>
        <w:t>kcija</w:t>
      </w:r>
      <w:r w:rsidR="0029792D" w:rsidRPr="002027A4">
        <w:rPr>
          <w:rFonts w:ascii="Arial" w:hAnsi="Arial" w:cs="Arial"/>
        </w:rPr>
        <w:t xml:space="preserve">ma sa pravom glasa koje </w:t>
      </w:r>
      <w:r w:rsidR="001C2FA5" w:rsidRPr="002027A4">
        <w:rPr>
          <w:rFonts w:ascii="Arial" w:hAnsi="Arial" w:cs="Arial"/>
        </w:rPr>
        <w:t>A</w:t>
      </w:r>
      <w:r w:rsidR="0029792D" w:rsidRPr="002027A4">
        <w:rPr>
          <w:rFonts w:ascii="Arial" w:hAnsi="Arial" w:cs="Arial"/>
        </w:rPr>
        <w:t xml:space="preserve">kcionar poseduje na dan akcionara. </w:t>
      </w:r>
    </w:p>
    <w:p w:rsidR="008C211D" w:rsidRPr="002027A4" w:rsidRDefault="008C211D" w:rsidP="000419FA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1892"/>
        <w:gridCol w:w="632"/>
        <w:gridCol w:w="1415"/>
      </w:tblGrid>
      <w:tr w:rsidR="00B41C22" w:rsidRPr="002027A4" w:rsidTr="004424CD">
        <w:tc>
          <w:tcPr>
            <w:tcW w:w="705" w:type="dxa"/>
          </w:tcPr>
          <w:p w:rsidR="008C211D" w:rsidRPr="002027A4" w:rsidRDefault="008C211D" w:rsidP="000419FA">
            <w:pPr>
              <w:jc w:val="both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ISIN:</w:t>
            </w:r>
          </w:p>
        </w:tc>
        <w:tc>
          <w:tcPr>
            <w:tcW w:w="1892" w:type="dxa"/>
            <w:tcBorders>
              <w:bottom w:val="single" w:sz="4" w:space="0" w:color="auto"/>
            </w:tcBorders>
          </w:tcPr>
          <w:p w:rsidR="008C211D" w:rsidRPr="002027A4" w:rsidRDefault="00D35BE7" w:rsidP="004424C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SEPENE41315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RSEPENE41315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632" w:type="dxa"/>
          </w:tcPr>
          <w:p w:rsidR="008C211D" w:rsidRPr="002027A4" w:rsidRDefault="008C211D" w:rsidP="000419FA">
            <w:pPr>
              <w:jc w:val="both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CFI:</w:t>
            </w:r>
          </w:p>
        </w:tc>
        <w:tc>
          <w:tcPr>
            <w:tcW w:w="1415" w:type="dxa"/>
            <w:tcBorders>
              <w:bottom w:val="single" w:sz="4" w:space="0" w:color="auto"/>
            </w:tcBorders>
          </w:tcPr>
          <w:p w:rsidR="008C211D" w:rsidRPr="002027A4" w:rsidRDefault="004424CD" w:rsidP="004424C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SVUFR"/>
                  </w:textInput>
                </w:ffData>
              </w:fldChar>
            </w:r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ESVUFR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B41C22" w:rsidRPr="002027A4" w:rsidTr="004424CD">
        <w:tc>
          <w:tcPr>
            <w:tcW w:w="705" w:type="dxa"/>
          </w:tcPr>
          <w:p w:rsidR="008C211D" w:rsidRPr="002027A4" w:rsidRDefault="008C211D" w:rsidP="000419FA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92" w:type="dxa"/>
            <w:tcBorders>
              <w:top w:val="single" w:sz="4" w:space="0" w:color="auto"/>
            </w:tcBorders>
          </w:tcPr>
          <w:p w:rsidR="008C211D" w:rsidRPr="002027A4" w:rsidRDefault="008C211D" w:rsidP="00FA1ED7">
            <w:pPr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uneti ISIN broj)</w:t>
            </w:r>
          </w:p>
        </w:tc>
        <w:tc>
          <w:tcPr>
            <w:tcW w:w="632" w:type="dxa"/>
          </w:tcPr>
          <w:p w:rsidR="008C211D" w:rsidRPr="002027A4" w:rsidRDefault="008C211D" w:rsidP="000419FA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415" w:type="dxa"/>
            <w:tcBorders>
              <w:top w:val="single" w:sz="4" w:space="0" w:color="auto"/>
            </w:tcBorders>
          </w:tcPr>
          <w:p w:rsidR="008C211D" w:rsidRPr="002027A4" w:rsidRDefault="008C211D" w:rsidP="00CE73B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027A4">
              <w:rPr>
                <w:rFonts w:ascii="Arial" w:hAnsi="Arial" w:cs="Arial"/>
                <w:i/>
                <w:sz w:val="16"/>
                <w:szCs w:val="16"/>
              </w:rPr>
              <w:t>(uneti CFI kod)</w:t>
            </w:r>
          </w:p>
        </w:tc>
      </w:tr>
    </w:tbl>
    <w:p w:rsidR="00E45BBA" w:rsidRPr="002027A4" w:rsidRDefault="00E45BBA">
      <w:pPr>
        <w:rPr>
          <w:rFonts w:ascii="Arial" w:hAnsi="Arial" w:cs="Arial"/>
        </w:rPr>
      </w:pPr>
    </w:p>
    <w:p w:rsidR="00E45BBA" w:rsidRPr="002027A4" w:rsidRDefault="00E45BBA" w:rsidP="00445C74">
      <w:pPr>
        <w:rPr>
          <w:rFonts w:ascii="Arial" w:hAnsi="Arial" w:cs="Arial"/>
        </w:rPr>
      </w:pPr>
      <w:r w:rsidRPr="002027A4">
        <w:rPr>
          <w:rFonts w:ascii="Arial" w:hAnsi="Arial" w:cs="Arial"/>
        </w:rPr>
        <w:t>Ovo punomoćje važi</w:t>
      </w:r>
      <w:r w:rsidR="00445C74" w:rsidRPr="002027A4">
        <w:rPr>
          <w:rFonts w:ascii="Arial" w:hAnsi="Arial" w:cs="Arial"/>
        </w:rPr>
        <w:t xml:space="preserve"> samo </w:t>
      </w:r>
      <w:r w:rsidRPr="002027A4">
        <w:rPr>
          <w:rFonts w:ascii="Arial" w:hAnsi="Arial" w:cs="Arial"/>
        </w:rPr>
        <w:t>za navedenu sednicu skupštine (uključujući i ponovljenu)</w:t>
      </w:r>
      <w:r w:rsidR="00715624" w:rsidRPr="002027A4">
        <w:rPr>
          <w:rFonts w:ascii="Arial" w:hAnsi="Arial" w:cs="Arial"/>
        </w:rPr>
        <w:t>.</w:t>
      </w:r>
    </w:p>
    <w:p w:rsidR="00E45BBA" w:rsidRPr="002027A4" w:rsidRDefault="00E45BBA" w:rsidP="00E45BBA">
      <w:pPr>
        <w:rPr>
          <w:rFonts w:ascii="Arial" w:hAnsi="Arial" w:cs="Arial"/>
        </w:rPr>
      </w:pPr>
    </w:p>
    <w:p w:rsidR="00E45BBA" w:rsidRPr="002027A4" w:rsidRDefault="00D62FF9" w:rsidP="00E45BBA">
      <w:pPr>
        <w:rPr>
          <w:rFonts w:ascii="Arial" w:hAnsi="Arial" w:cs="Arial"/>
        </w:rPr>
      </w:pPr>
      <w:r w:rsidRPr="002027A4">
        <w:rPr>
          <w:rFonts w:ascii="Arial" w:hAnsi="Arial" w:cs="Arial"/>
        </w:rPr>
        <w:t>Punomoćnik će glasati na sledeći način:</w:t>
      </w:r>
    </w:p>
    <w:p w:rsidR="00D62FF9" w:rsidRPr="002027A4" w:rsidRDefault="00435FBC" w:rsidP="0034335A">
      <w:pPr>
        <w:pStyle w:val="ListParagraph"/>
        <w:tabs>
          <w:tab w:val="left" w:pos="720"/>
        </w:tabs>
        <w:ind w:left="360"/>
        <w:rPr>
          <w:rFonts w:ascii="Arial" w:hAnsi="Arial" w:cs="Arial"/>
        </w:rPr>
      </w:pPr>
      <w:r w:rsidRPr="002027A4">
        <w:rPr>
          <w:rFonts w:ascii="Arial" w:eastAsia="MS Mincho" w:hAnsi="Arial" w:cs="Arial"/>
        </w:rPr>
        <w:tab/>
      </w:r>
      <w:r w:rsidRPr="002027A4">
        <w:rPr>
          <w:rFonts w:ascii="Arial" w:eastAsia="MS Mincho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 w:rsidRPr="002027A4">
        <w:rPr>
          <w:rFonts w:ascii="Arial" w:eastAsia="MS Mincho" w:hAnsi="Arial" w:cs="Arial"/>
        </w:rPr>
        <w:instrText xml:space="preserve"> FORMCHECKBOX </w:instrText>
      </w:r>
      <w:r w:rsidR="007373E5">
        <w:rPr>
          <w:rFonts w:ascii="Arial" w:eastAsia="MS Mincho" w:hAnsi="Arial" w:cs="Arial"/>
        </w:rPr>
      </w:r>
      <w:r w:rsidR="007373E5">
        <w:rPr>
          <w:rFonts w:ascii="Arial" w:eastAsia="MS Mincho" w:hAnsi="Arial" w:cs="Arial"/>
        </w:rPr>
        <w:fldChar w:fldCharType="separate"/>
      </w:r>
      <w:r w:rsidRPr="002027A4">
        <w:rPr>
          <w:rFonts w:ascii="Arial" w:eastAsia="MS Mincho" w:hAnsi="Arial" w:cs="Arial"/>
        </w:rPr>
        <w:fldChar w:fldCharType="end"/>
      </w:r>
      <w:bookmarkEnd w:id="5"/>
      <w:r w:rsidRPr="002027A4">
        <w:rPr>
          <w:rFonts w:ascii="Arial" w:eastAsia="MS Mincho" w:hAnsi="Arial" w:cs="Arial"/>
        </w:rPr>
        <w:t xml:space="preserve"> </w:t>
      </w:r>
      <w:r w:rsidR="00871AEA" w:rsidRPr="002027A4">
        <w:rPr>
          <w:rFonts w:ascii="Arial" w:hAnsi="Arial" w:cs="Arial"/>
        </w:rPr>
        <w:t>savesno i u n</w:t>
      </w:r>
      <w:r w:rsidR="00D62FF9" w:rsidRPr="002027A4">
        <w:rPr>
          <w:rFonts w:ascii="Arial" w:hAnsi="Arial" w:cs="Arial"/>
        </w:rPr>
        <w:t>a</w:t>
      </w:r>
      <w:r w:rsidR="00871AEA" w:rsidRPr="002027A4">
        <w:rPr>
          <w:rFonts w:ascii="Arial" w:hAnsi="Arial" w:cs="Arial"/>
        </w:rPr>
        <w:t>j</w:t>
      </w:r>
      <w:r w:rsidR="00D62FF9" w:rsidRPr="002027A4">
        <w:rPr>
          <w:rFonts w:ascii="Arial" w:hAnsi="Arial" w:cs="Arial"/>
        </w:rPr>
        <w:t>boljem interesu navedenog Akcionara</w:t>
      </w:r>
    </w:p>
    <w:p w:rsidR="00B73853" w:rsidRPr="002027A4" w:rsidRDefault="00435FBC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  <w:r w:rsidRPr="002027A4">
        <w:rPr>
          <w:rFonts w:ascii="Arial" w:eastAsia="MS Mincho" w:hAnsi="Arial" w:cs="Arial"/>
        </w:rPr>
        <w:tab/>
      </w:r>
      <w:r w:rsidRPr="002027A4">
        <w:rPr>
          <w:rFonts w:ascii="Arial" w:eastAsia="MS Mincho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 w:rsidRPr="002027A4">
        <w:rPr>
          <w:rFonts w:ascii="Arial" w:eastAsia="MS Mincho" w:hAnsi="Arial" w:cs="Arial"/>
        </w:rPr>
        <w:instrText xml:space="preserve"> FORMCHECKBOX </w:instrText>
      </w:r>
      <w:r w:rsidR="007373E5">
        <w:rPr>
          <w:rFonts w:ascii="Arial" w:eastAsia="MS Mincho" w:hAnsi="Arial" w:cs="Arial"/>
        </w:rPr>
      </w:r>
      <w:r w:rsidR="007373E5">
        <w:rPr>
          <w:rFonts w:ascii="Arial" w:eastAsia="MS Mincho" w:hAnsi="Arial" w:cs="Arial"/>
        </w:rPr>
        <w:fldChar w:fldCharType="separate"/>
      </w:r>
      <w:r w:rsidRPr="002027A4">
        <w:rPr>
          <w:rFonts w:ascii="Arial" w:eastAsia="MS Mincho" w:hAnsi="Arial" w:cs="Arial"/>
        </w:rPr>
        <w:fldChar w:fldCharType="end"/>
      </w:r>
      <w:bookmarkEnd w:id="6"/>
      <w:r w:rsidRPr="002027A4">
        <w:rPr>
          <w:rFonts w:ascii="Arial" w:eastAsia="MS Mincho" w:hAnsi="Arial" w:cs="Arial"/>
        </w:rPr>
        <w:t xml:space="preserve"> </w:t>
      </w:r>
      <w:r w:rsidR="008D47FD" w:rsidRPr="002027A4">
        <w:rPr>
          <w:rFonts w:ascii="Arial" w:hAnsi="Arial" w:cs="Arial"/>
        </w:rPr>
        <w:t>u skladu sa sledećim nalozima i uputstvima</w:t>
      </w:r>
      <w:r w:rsidR="0034335A" w:rsidRPr="002027A4">
        <w:rPr>
          <w:rFonts w:ascii="Arial" w:hAnsi="Arial" w:cs="Arial"/>
        </w:rPr>
        <w:t xml:space="preserve"> </w:t>
      </w:r>
    </w:p>
    <w:p w:rsidR="00435FBC" w:rsidRPr="002027A4" w:rsidRDefault="00435FBC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92"/>
      </w:tblGrid>
      <w:tr w:rsidR="002B43B4" w:rsidRPr="002027A4" w:rsidTr="002B43B4">
        <w:tc>
          <w:tcPr>
            <w:tcW w:w="9408" w:type="dxa"/>
            <w:tcBorders>
              <w:bottom w:val="single" w:sz="4" w:space="0" w:color="auto"/>
            </w:tcBorders>
          </w:tcPr>
          <w:p w:rsidR="002B43B4" w:rsidRPr="002027A4" w:rsidRDefault="002B43B4" w:rsidP="002B43B4">
            <w:pPr>
              <w:pStyle w:val="ListParagraph"/>
              <w:tabs>
                <w:tab w:val="left" w:pos="720"/>
              </w:tabs>
              <w:ind w:left="0"/>
              <w:rPr>
                <w:rFonts w:ascii="Arial" w:hAnsi="Arial" w:cs="Arial"/>
                <w:highlight w:val="cyan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</w:tr>
      <w:tr w:rsidR="002B43B4" w:rsidRPr="002027A4" w:rsidTr="002B43B4">
        <w:tc>
          <w:tcPr>
            <w:tcW w:w="9408" w:type="dxa"/>
            <w:tcBorders>
              <w:top w:val="single" w:sz="4" w:space="0" w:color="auto"/>
            </w:tcBorders>
          </w:tcPr>
          <w:p w:rsidR="002B43B4" w:rsidRPr="002027A4" w:rsidRDefault="002B43B4" w:rsidP="002B43B4">
            <w:pPr>
              <w:pStyle w:val="ListParagraph"/>
              <w:tabs>
                <w:tab w:val="left" w:pos="720"/>
              </w:tabs>
              <w:ind w:left="0"/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prostor u kome Akcionar može dati instrukcije opunomoćeniku po svakoj tački dnevnog reda)</w:t>
            </w:r>
          </w:p>
        </w:tc>
      </w:tr>
    </w:tbl>
    <w:p w:rsidR="00C25DFA" w:rsidRPr="002027A4" w:rsidRDefault="00C25DFA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p w:rsidR="001D2E70" w:rsidRPr="002027A4" w:rsidRDefault="001D2E70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p w:rsidR="001D2E70" w:rsidRPr="002027A4" w:rsidRDefault="001D2E70" w:rsidP="00435FBC">
      <w:pPr>
        <w:pStyle w:val="ListParagraph"/>
        <w:tabs>
          <w:tab w:val="left" w:pos="720"/>
        </w:tabs>
        <w:ind w:left="0"/>
        <w:rPr>
          <w:rFonts w:ascii="Arial" w:hAnsi="Arial" w:cs="Arial"/>
        </w:rPr>
      </w:pPr>
    </w:p>
    <w:tbl>
      <w:tblPr>
        <w:tblStyle w:val="TableGrid"/>
        <w:tblW w:w="9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2411"/>
        <w:gridCol w:w="991"/>
        <w:gridCol w:w="5109"/>
      </w:tblGrid>
      <w:tr w:rsidR="00C25DFA" w:rsidRPr="002027A4" w:rsidTr="00677576">
        <w:tc>
          <w:tcPr>
            <w:tcW w:w="959" w:type="dxa"/>
          </w:tcPr>
          <w:p w:rsidR="00C25DFA" w:rsidRPr="002027A4" w:rsidRDefault="00726942" w:rsidP="004424CD">
            <w:pPr>
              <w:tabs>
                <w:tab w:val="left" w:pos="5400"/>
              </w:tabs>
              <w:ind w:right="-81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Datum:</w:t>
            </w:r>
          </w:p>
        </w:tc>
        <w:tc>
          <w:tcPr>
            <w:tcW w:w="2411" w:type="dxa"/>
            <w:tcBorders>
              <w:bottom w:val="single" w:sz="4" w:space="0" w:color="auto"/>
            </w:tcBorders>
          </w:tcPr>
          <w:p w:rsidR="00C25DFA" w:rsidRPr="002027A4" w:rsidRDefault="006F32BB" w:rsidP="004424CD">
            <w:pPr>
              <w:tabs>
                <w:tab w:val="left" w:pos="5400"/>
              </w:tabs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  <w:tc>
          <w:tcPr>
            <w:tcW w:w="991" w:type="dxa"/>
          </w:tcPr>
          <w:p w:rsidR="00C25DFA" w:rsidRPr="002027A4" w:rsidRDefault="001D2E70" w:rsidP="00677576">
            <w:pPr>
              <w:tabs>
                <w:tab w:val="left" w:pos="5400"/>
              </w:tabs>
              <w:ind w:right="-114"/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Potpis</w:t>
            </w:r>
            <w:r w:rsidR="00677576">
              <w:rPr>
                <w:rFonts w:ascii="Arial" w:hAnsi="Arial" w:cs="Arial"/>
              </w:rPr>
              <w:t>:</w:t>
            </w:r>
          </w:p>
        </w:tc>
        <w:tc>
          <w:tcPr>
            <w:tcW w:w="5109" w:type="dxa"/>
            <w:tcBorders>
              <w:bottom w:val="single" w:sz="4" w:space="0" w:color="auto"/>
            </w:tcBorders>
          </w:tcPr>
          <w:p w:rsidR="00C25DFA" w:rsidRPr="002027A4" w:rsidRDefault="00C25DFA" w:rsidP="00677576">
            <w:pPr>
              <w:tabs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</w:tr>
      <w:tr w:rsidR="00C25DFA" w:rsidRPr="002027A4" w:rsidTr="00677576">
        <w:tc>
          <w:tcPr>
            <w:tcW w:w="959" w:type="dxa"/>
          </w:tcPr>
          <w:p w:rsidR="00C25DFA" w:rsidRPr="002027A4" w:rsidRDefault="00C25DFA" w:rsidP="007F4AC3">
            <w:pPr>
              <w:tabs>
                <w:tab w:val="left" w:pos="840"/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  <w:tc>
          <w:tcPr>
            <w:tcW w:w="2411" w:type="dxa"/>
            <w:tcBorders>
              <w:top w:val="single" w:sz="4" w:space="0" w:color="auto"/>
            </w:tcBorders>
          </w:tcPr>
          <w:p w:rsidR="00C25DFA" w:rsidRPr="002027A4" w:rsidRDefault="002B43B4" w:rsidP="004424CD">
            <w:pPr>
              <w:tabs>
                <w:tab w:val="left" w:pos="5400"/>
              </w:tabs>
              <w:rPr>
                <w:rFonts w:ascii="Arial" w:hAnsi="Arial" w:cs="Arial"/>
                <w:i/>
                <w:sz w:val="16"/>
                <w:szCs w:val="16"/>
              </w:rPr>
            </w:pPr>
            <w:r w:rsidRPr="002027A4">
              <w:rPr>
                <w:rFonts w:ascii="Arial" w:hAnsi="Arial" w:cs="Arial"/>
                <w:i/>
                <w:sz w:val="16"/>
                <w:szCs w:val="16"/>
              </w:rPr>
              <w:t>(dd.mm.gggg.)</w:t>
            </w:r>
          </w:p>
        </w:tc>
        <w:tc>
          <w:tcPr>
            <w:tcW w:w="991" w:type="dxa"/>
          </w:tcPr>
          <w:p w:rsidR="00C25DFA" w:rsidRPr="002027A4" w:rsidRDefault="00C25DFA" w:rsidP="001D2E70">
            <w:pPr>
              <w:tabs>
                <w:tab w:val="left" w:pos="1593"/>
                <w:tab w:val="left" w:pos="5400"/>
              </w:tabs>
              <w:ind w:right="-114"/>
              <w:jc w:val="right"/>
              <w:rPr>
                <w:rFonts w:ascii="Arial" w:hAnsi="Arial" w:cs="Arial"/>
              </w:rPr>
            </w:pPr>
          </w:p>
        </w:tc>
        <w:tc>
          <w:tcPr>
            <w:tcW w:w="5109" w:type="dxa"/>
            <w:tcBorders>
              <w:top w:val="single" w:sz="4" w:space="0" w:color="auto"/>
            </w:tcBorders>
          </w:tcPr>
          <w:p w:rsidR="00C25DFA" w:rsidRPr="002027A4" w:rsidRDefault="001D2E70" w:rsidP="004424CD">
            <w:pPr>
              <w:jc w:val="center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  <w:i/>
                <w:sz w:val="16"/>
              </w:rPr>
              <w:t>(ne popunjavate ukoliko dajete elektronski potpisano punomoćje)</w:t>
            </w:r>
          </w:p>
        </w:tc>
      </w:tr>
      <w:tr w:rsidR="00C25DFA" w:rsidRPr="002027A4" w:rsidTr="00677576">
        <w:tc>
          <w:tcPr>
            <w:tcW w:w="959" w:type="dxa"/>
          </w:tcPr>
          <w:p w:rsidR="00C25DFA" w:rsidRPr="002027A4" w:rsidRDefault="001D2E70" w:rsidP="001D2E70">
            <w:pPr>
              <w:tabs>
                <w:tab w:val="left" w:pos="0"/>
                <w:tab w:val="left" w:pos="5400"/>
              </w:tabs>
              <w:ind w:right="-108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t>Mesto:</w:t>
            </w:r>
          </w:p>
        </w:tc>
        <w:tc>
          <w:tcPr>
            <w:tcW w:w="2411" w:type="dxa"/>
            <w:tcBorders>
              <w:bottom w:val="single" w:sz="4" w:space="0" w:color="auto"/>
            </w:tcBorders>
          </w:tcPr>
          <w:p w:rsidR="00C25DFA" w:rsidRPr="002027A4" w:rsidRDefault="001B19D7" w:rsidP="001D2E70">
            <w:pPr>
              <w:tabs>
                <w:tab w:val="left" w:pos="840"/>
                <w:tab w:val="left" w:pos="1284"/>
                <w:tab w:val="left" w:pos="5400"/>
              </w:tabs>
              <w:ind w:right="867"/>
              <w:rPr>
                <w:rFonts w:ascii="Arial" w:hAnsi="Arial" w:cs="Arial"/>
              </w:rPr>
            </w:pPr>
            <w:r w:rsidRPr="002027A4">
              <w:rPr>
                <w:rFonts w:ascii="Arial" w:hAnsi="Arial" w:cs="Arial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027A4">
              <w:rPr>
                <w:rFonts w:ascii="Arial" w:hAnsi="Arial" w:cs="Arial"/>
              </w:rPr>
              <w:instrText xml:space="preserve"> FORMTEXT </w:instrText>
            </w:r>
            <w:r w:rsidRPr="002027A4">
              <w:rPr>
                <w:rFonts w:ascii="Arial" w:hAnsi="Arial" w:cs="Arial"/>
              </w:rPr>
            </w:r>
            <w:r w:rsidRPr="002027A4">
              <w:rPr>
                <w:rFonts w:ascii="Arial" w:hAnsi="Arial" w:cs="Arial"/>
              </w:rPr>
              <w:fldChar w:fldCharType="separate"/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  <w:noProof/>
              </w:rPr>
              <w:t> </w:t>
            </w:r>
            <w:r w:rsidRPr="002027A4">
              <w:rPr>
                <w:rFonts w:ascii="Arial" w:hAnsi="Arial" w:cs="Arial"/>
              </w:rPr>
              <w:fldChar w:fldCharType="end"/>
            </w:r>
          </w:p>
        </w:tc>
        <w:tc>
          <w:tcPr>
            <w:tcW w:w="991" w:type="dxa"/>
          </w:tcPr>
          <w:p w:rsidR="00C25DFA" w:rsidRPr="002027A4" w:rsidRDefault="00C25DFA" w:rsidP="007F4AC3">
            <w:pPr>
              <w:tabs>
                <w:tab w:val="left" w:pos="840"/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  <w:tc>
          <w:tcPr>
            <w:tcW w:w="5109" w:type="dxa"/>
          </w:tcPr>
          <w:p w:rsidR="00C25DFA" w:rsidRPr="002027A4" w:rsidRDefault="00C25DFA" w:rsidP="00726942">
            <w:pPr>
              <w:tabs>
                <w:tab w:val="left" w:pos="840"/>
                <w:tab w:val="left" w:pos="5400"/>
              </w:tabs>
              <w:ind w:right="867"/>
              <w:rPr>
                <w:rFonts w:ascii="Arial" w:hAnsi="Arial" w:cs="Arial"/>
              </w:rPr>
            </w:pPr>
          </w:p>
        </w:tc>
      </w:tr>
    </w:tbl>
    <w:p w:rsidR="00715CCF" w:rsidRPr="002027A4" w:rsidRDefault="00715CCF" w:rsidP="007F4AC3">
      <w:pPr>
        <w:tabs>
          <w:tab w:val="left" w:pos="840"/>
          <w:tab w:val="left" w:pos="5400"/>
        </w:tabs>
        <w:ind w:right="867"/>
        <w:rPr>
          <w:rFonts w:ascii="Arial" w:hAnsi="Arial" w:cs="Arial"/>
        </w:rPr>
      </w:pPr>
    </w:p>
    <w:p w:rsidR="0054216A" w:rsidRPr="002027A4" w:rsidRDefault="0054216A" w:rsidP="007F4AC3">
      <w:pPr>
        <w:tabs>
          <w:tab w:val="left" w:pos="840"/>
          <w:tab w:val="left" w:pos="5400"/>
        </w:tabs>
        <w:ind w:right="867"/>
        <w:rPr>
          <w:rFonts w:ascii="Arial" w:hAnsi="Arial" w:cs="Arial"/>
        </w:rPr>
      </w:pPr>
    </w:p>
    <w:p w:rsidR="00715CCF" w:rsidRPr="002027A4" w:rsidRDefault="00715CCF" w:rsidP="007F4AC3">
      <w:pPr>
        <w:tabs>
          <w:tab w:val="left" w:pos="840"/>
          <w:tab w:val="left" w:pos="5400"/>
        </w:tabs>
        <w:ind w:right="867"/>
        <w:rPr>
          <w:rFonts w:ascii="Arial" w:hAnsi="Arial" w:cs="Arial"/>
        </w:rPr>
      </w:pPr>
      <w:r w:rsidRPr="002027A4">
        <w:rPr>
          <w:rFonts w:ascii="Arial" w:hAnsi="Arial" w:cs="Arial"/>
          <w:noProof/>
          <w:lang w:val="en-US"/>
        </w:rPr>
        <mc:AlternateContent>
          <mc:Choice Requires="wps">
            <w:drawing>
              <wp:inline distT="0" distB="0" distL="0" distR="0" wp14:anchorId="5FB07088" wp14:editId="0ED9FC2F">
                <wp:extent cx="5876365" cy="1953491"/>
                <wp:effectExtent l="0" t="0" r="10160" b="27940"/>
                <wp:docPr id="1" name="Okvir za teks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6365" cy="195349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715CCF" w:rsidRPr="002027A4" w:rsidRDefault="00715CCF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Ovo punomoćje će važiti samo ako je dostavljeno društvu najkasnije 3 (tri) radna dana pre dana održavanja sednice skupštine, i to</w:t>
                            </w:r>
                          </w:p>
                          <w:p w:rsidR="00715CCF" w:rsidRPr="002027A4" w:rsidRDefault="00715CCF" w:rsidP="00FA1ED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851" w:hanging="283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se punomoćje daje u pisanoj formi (uz overu potpisa): na adresu društva Bulevar Mihaila Pupina 12, 11070 Novi Beograd, ili</w:t>
                            </w:r>
                          </w:p>
                          <w:p w:rsidR="00715CCF" w:rsidRPr="002027A4" w:rsidRDefault="00715CCF" w:rsidP="00FA1ED7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ind w:left="851" w:hanging="283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se punomoćje daje elektronskim putem: na e-mail adresu</w:t>
                            </w:r>
                            <w:r w:rsidR="00A231C0"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:</w:t>
                            </w: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</w:t>
                            </w:r>
                            <w:hyperlink r:id="rId6" w:history="1">
                              <w:r w:rsidR="002027A4" w:rsidRPr="002027A4">
                                <w:rPr>
                                  <w:rStyle w:val="Hyperlink"/>
                                  <w:rFonts w:ascii="Arial" w:hAnsi="Arial" w:cs="Arial"/>
                                  <w:color w:val="auto"/>
                                  <w:sz w:val="18"/>
                                  <w:szCs w:val="20"/>
                                  <w:u w:val="none"/>
                                </w:rPr>
                                <w:t>prijem.el.punomocja@energoprojekt.rs</w:t>
                              </w:r>
                            </w:hyperlink>
                            <w:r w:rsidR="00A231C0"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.</w:t>
                            </w:r>
                          </w:p>
                          <w:p w:rsidR="00715CCF" w:rsidRPr="002027A4" w:rsidRDefault="00715CCF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num" w:pos="360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je akcionar strano fizičko lice</w:t>
                            </w:r>
                            <w:r w:rsid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,</w:t>
                            </w: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umesto JMBG unosi broj pasoša ili drugi identifikacioni broj.</w:t>
                            </w:r>
                          </w:p>
                          <w:p w:rsidR="00715CCF" w:rsidRPr="002027A4" w:rsidRDefault="00715CCF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num" w:pos="360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je akcionar domaće pravno lice</w:t>
                            </w:r>
                            <w:r w:rsid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,</w:t>
                            </w: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 xml:space="preserve"> umesto JMBG unosi svoj matični broj i u zagradi ime i prezime i JMBG zakonskog zastupnika (odnosno broj pasoša ili drugi identifikacioni broj ako je zakonski zastupnik strano fizičko lice).</w:t>
                            </w:r>
                          </w:p>
                          <w:p w:rsidR="00715CCF" w:rsidRPr="002027A4" w:rsidRDefault="00715CCF" w:rsidP="00FA1ED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abs>
                                <w:tab w:val="num" w:pos="360"/>
                              </w:tabs>
                              <w:ind w:left="284" w:hanging="284"/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</w:pPr>
                            <w:r w:rsidRPr="002027A4">
                              <w:rPr>
                                <w:rFonts w:ascii="Arial" w:hAnsi="Arial" w:cs="Arial"/>
                                <w:sz w:val="18"/>
                                <w:szCs w:val="20"/>
                              </w:rPr>
                              <w:t>Ako je akcionar strano pravno lice umesto JMBG unosi broj registracije ili drugi identifikacioni broj i u zagradi ime i prezime i JMBG zakonskog zastupnika (odnosno broj pasoša ili drugi identifikacioni broj ako je zakonski zastupnik strano fizičko lic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5FB07088" id="_x0000_t202" coordsize="21600,21600" o:spt="202" path="m,l,21600r21600,l21600,xe">
                <v:stroke joinstyle="miter"/>
                <v:path gradientshapeok="t" o:connecttype="rect"/>
              </v:shapetype>
              <v:shape id="Okvir za tekst 1" o:spid="_x0000_s1026" type="#_x0000_t202" style="width:462.7pt;height:15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" fillcolor="#d8d8d8 [2732]" strokeweight=".5pt">
                <v:textbox>
                  <w:txbxContent>
                    <w:p w:rsidR="00715CCF" w:rsidRPr="002027A4" w:rsidRDefault="00715CCF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Ovo punomoćje će važiti samo ako je dostavljeno društvu najkasnije 3 (tri) radna dana pre dana održavanja sednice skupštine, i to</w:t>
                      </w:r>
                    </w:p>
                    <w:p w:rsidR="00715CCF" w:rsidRPr="002027A4" w:rsidRDefault="00715CCF" w:rsidP="00FA1ED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851" w:hanging="283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se punomoćje daje u pisanoj formi (uz overu potpisa): na adresu društva Bulevar Mihaila Pupina 12, 11070 Novi Beograd, ili</w:t>
                      </w:r>
                    </w:p>
                    <w:p w:rsidR="00715CCF" w:rsidRPr="002027A4" w:rsidRDefault="00715CCF" w:rsidP="00FA1ED7">
                      <w:pPr>
                        <w:pStyle w:val="ListParagraph"/>
                        <w:numPr>
                          <w:ilvl w:val="1"/>
                          <w:numId w:val="3"/>
                        </w:numPr>
                        <w:ind w:left="851" w:hanging="283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se punomoćje daje elektronskim putem: na e-mail adresu</w:t>
                      </w:r>
                      <w:r w:rsidR="00A231C0"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: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</w:t>
                      </w:r>
                      <w:hyperlink r:id="rId7" w:history="1">
                        <w:r w:rsidR="002027A4" w:rsidRPr="002027A4">
                          <w:rPr>
                            <w:rStyle w:val="Hyperlink"/>
                            <w:rFonts w:ascii="Arial" w:hAnsi="Arial" w:cs="Arial"/>
                            <w:color w:val="auto"/>
                            <w:sz w:val="18"/>
                            <w:szCs w:val="20"/>
                            <w:u w:val="none"/>
                          </w:rPr>
                          <w:t>prijem.el.punomocja@energoprojekt.rs</w:t>
                        </w:r>
                      </w:hyperlink>
                      <w:r w:rsidR="00A231C0"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.</w:t>
                      </w:r>
                    </w:p>
                    <w:p w:rsidR="00715CCF" w:rsidRPr="002027A4" w:rsidRDefault="00715CCF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num" w:pos="360"/>
                        </w:tabs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je akcionar strano fizičko lice</w:t>
                      </w:r>
                      <w:r w:rsid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,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umesto JMBG unosi broj pasoša ili drugi identifikacioni broj.</w:t>
                      </w:r>
                    </w:p>
                    <w:p w:rsidR="00715CCF" w:rsidRPr="002027A4" w:rsidRDefault="00715CCF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num" w:pos="360"/>
                        </w:tabs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je akcionar domaće pravno lice</w:t>
                      </w:r>
                      <w:r w:rsid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,</w:t>
                      </w: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 xml:space="preserve"> umesto JMBG unosi svoj matični broj i u zagradi ime i prezime i JMBG zakonskog zastupnika (odnosno broj pasoša ili drugi identifikacioni broj ako je zakonski zastupnik strano fizičko lice).</w:t>
                      </w:r>
                    </w:p>
                    <w:p w:rsidR="00715CCF" w:rsidRPr="002027A4" w:rsidRDefault="00715CCF" w:rsidP="00FA1ED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abs>
                          <w:tab w:val="num" w:pos="360"/>
                        </w:tabs>
                        <w:ind w:left="284" w:hanging="284"/>
                        <w:rPr>
                          <w:rFonts w:ascii="Arial" w:hAnsi="Arial" w:cs="Arial"/>
                          <w:sz w:val="18"/>
                          <w:szCs w:val="20"/>
                        </w:rPr>
                      </w:pPr>
                      <w:r w:rsidRPr="002027A4">
                        <w:rPr>
                          <w:rFonts w:ascii="Arial" w:hAnsi="Arial" w:cs="Arial"/>
                          <w:sz w:val="18"/>
                          <w:szCs w:val="20"/>
                        </w:rPr>
                        <w:t>Ako je akcionar strano pravno lice umesto JMBG unosi broj registracije ili drugi identifikacioni broj i u zagradi ime i prezime i JMBG zakonskog zastupnika (odnosno broj pasoša ili drugi identifikacioni broj ako je zakonski zastupnik strano fizičko lice)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715CCF" w:rsidRPr="002027A4" w:rsidSect="00715CCF">
      <w:pgSz w:w="11907" w:h="16840" w:code="9"/>
      <w:pgMar w:top="1080" w:right="1275" w:bottom="9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37A3B"/>
    <w:multiLevelType w:val="hybridMultilevel"/>
    <w:tmpl w:val="1C7414F4"/>
    <w:lvl w:ilvl="0" w:tplc="7780E9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15CF6"/>
    <w:multiLevelType w:val="hybridMultilevel"/>
    <w:tmpl w:val="F976EC78"/>
    <w:lvl w:ilvl="0" w:tplc="7780E9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07DEF"/>
    <w:multiLevelType w:val="hybridMultilevel"/>
    <w:tmpl w:val="0A549CD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cumentProtection w:edit="forms" w:formatting="1" w:enforcement="1" w:cryptProviderType="rsaAES" w:cryptAlgorithmClass="hash" w:cryptAlgorithmType="typeAny" w:cryptAlgorithmSid="14" w:cryptSpinCount="100000" w:hash="eRA6TgpH8C1b7hVxMS4Iw1blhB/7q6Ek9/1v7oO+ZSIFW0NIvW+AWvx+PvN8xvELjfBhy+Qpd3U50ouxg1/eYQ==" w:salt="F8KJSNmsnxKBHxc4dtmtpA=="/>
  <w:defaultTabStop w:val="720"/>
  <w:hyphenationZone w:val="425"/>
  <w:drawingGridHorizontalSpacing w:val="110"/>
  <w:displayHorizontalDrawingGridEvery w:val="2"/>
  <w:displayVerticalDrawingGridEvery w:val="2"/>
  <w:doNotShadeFormData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DQ1MTAzNDUwNjNR0lEKTi0uzszPAykwrAUAZw4CjywAAAA="/>
  </w:docVars>
  <w:rsids>
    <w:rsidRoot w:val="00C078F5"/>
    <w:rsid w:val="000300D1"/>
    <w:rsid w:val="00036572"/>
    <w:rsid w:val="000419FA"/>
    <w:rsid w:val="0006163D"/>
    <w:rsid w:val="000A23F7"/>
    <w:rsid w:val="000E4D85"/>
    <w:rsid w:val="000E5E97"/>
    <w:rsid w:val="000E6C8D"/>
    <w:rsid w:val="000F08FD"/>
    <w:rsid w:val="0015501C"/>
    <w:rsid w:val="0018032C"/>
    <w:rsid w:val="001A6C0D"/>
    <w:rsid w:val="001B19D7"/>
    <w:rsid w:val="001C1476"/>
    <w:rsid w:val="001C2FA5"/>
    <w:rsid w:val="001C659E"/>
    <w:rsid w:val="001D2E70"/>
    <w:rsid w:val="001F1D78"/>
    <w:rsid w:val="002027A4"/>
    <w:rsid w:val="00213A36"/>
    <w:rsid w:val="002232BE"/>
    <w:rsid w:val="002273DB"/>
    <w:rsid w:val="0022773B"/>
    <w:rsid w:val="00261396"/>
    <w:rsid w:val="00267688"/>
    <w:rsid w:val="00277D4F"/>
    <w:rsid w:val="0029792D"/>
    <w:rsid w:val="002B43B4"/>
    <w:rsid w:val="002B7AEA"/>
    <w:rsid w:val="002E4F25"/>
    <w:rsid w:val="0034335A"/>
    <w:rsid w:val="00381C70"/>
    <w:rsid w:val="0038224E"/>
    <w:rsid w:val="0039175D"/>
    <w:rsid w:val="003B15E5"/>
    <w:rsid w:val="003D2778"/>
    <w:rsid w:val="00401F97"/>
    <w:rsid w:val="00410A8B"/>
    <w:rsid w:val="004222B9"/>
    <w:rsid w:val="004235DE"/>
    <w:rsid w:val="004338AD"/>
    <w:rsid w:val="00435FBC"/>
    <w:rsid w:val="004424CD"/>
    <w:rsid w:val="00445C74"/>
    <w:rsid w:val="00453955"/>
    <w:rsid w:val="004828DD"/>
    <w:rsid w:val="00484D58"/>
    <w:rsid w:val="004925C4"/>
    <w:rsid w:val="004A619C"/>
    <w:rsid w:val="004B395F"/>
    <w:rsid w:val="004B7119"/>
    <w:rsid w:val="004C3645"/>
    <w:rsid w:val="004C69F9"/>
    <w:rsid w:val="004E4F36"/>
    <w:rsid w:val="005076CE"/>
    <w:rsid w:val="00512E2A"/>
    <w:rsid w:val="00532027"/>
    <w:rsid w:val="0054216A"/>
    <w:rsid w:val="00566C7B"/>
    <w:rsid w:val="00574F24"/>
    <w:rsid w:val="005C0876"/>
    <w:rsid w:val="005D1262"/>
    <w:rsid w:val="005F7F7E"/>
    <w:rsid w:val="00603352"/>
    <w:rsid w:val="00604721"/>
    <w:rsid w:val="00614E2D"/>
    <w:rsid w:val="006164DD"/>
    <w:rsid w:val="00655795"/>
    <w:rsid w:val="00660A1B"/>
    <w:rsid w:val="006626E4"/>
    <w:rsid w:val="00677576"/>
    <w:rsid w:val="006974C2"/>
    <w:rsid w:val="006B2567"/>
    <w:rsid w:val="006F32BB"/>
    <w:rsid w:val="00715624"/>
    <w:rsid w:val="00715CCF"/>
    <w:rsid w:val="00726942"/>
    <w:rsid w:val="007308B2"/>
    <w:rsid w:val="007373E5"/>
    <w:rsid w:val="007555A6"/>
    <w:rsid w:val="00790C2F"/>
    <w:rsid w:val="007B513C"/>
    <w:rsid w:val="007C5753"/>
    <w:rsid w:val="007E78F4"/>
    <w:rsid w:val="007F4AC3"/>
    <w:rsid w:val="0080423B"/>
    <w:rsid w:val="00827DD2"/>
    <w:rsid w:val="008334DC"/>
    <w:rsid w:val="00856CAC"/>
    <w:rsid w:val="0086330C"/>
    <w:rsid w:val="00871AEA"/>
    <w:rsid w:val="00884D64"/>
    <w:rsid w:val="008C211D"/>
    <w:rsid w:val="008D47FD"/>
    <w:rsid w:val="008D611C"/>
    <w:rsid w:val="00905499"/>
    <w:rsid w:val="009201D8"/>
    <w:rsid w:val="009416B1"/>
    <w:rsid w:val="0099145C"/>
    <w:rsid w:val="009A1325"/>
    <w:rsid w:val="009E7E0A"/>
    <w:rsid w:val="00A04CEE"/>
    <w:rsid w:val="00A231C0"/>
    <w:rsid w:val="00A2494F"/>
    <w:rsid w:val="00A347B9"/>
    <w:rsid w:val="00A95ED8"/>
    <w:rsid w:val="00AC5C75"/>
    <w:rsid w:val="00AD46FD"/>
    <w:rsid w:val="00AF596F"/>
    <w:rsid w:val="00B04038"/>
    <w:rsid w:val="00B06B1E"/>
    <w:rsid w:val="00B10DDE"/>
    <w:rsid w:val="00B41C22"/>
    <w:rsid w:val="00B73853"/>
    <w:rsid w:val="00B742BE"/>
    <w:rsid w:val="00B877B5"/>
    <w:rsid w:val="00B97108"/>
    <w:rsid w:val="00BA049B"/>
    <w:rsid w:val="00BC17A8"/>
    <w:rsid w:val="00BD6490"/>
    <w:rsid w:val="00BE0592"/>
    <w:rsid w:val="00BE7100"/>
    <w:rsid w:val="00C078F5"/>
    <w:rsid w:val="00C25DFA"/>
    <w:rsid w:val="00C44B7F"/>
    <w:rsid w:val="00C72200"/>
    <w:rsid w:val="00C91E6C"/>
    <w:rsid w:val="00CA5A13"/>
    <w:rsid w:val="00CD3C35"/>
    <w:rsid w:val="00CE18A7"/>
    <w:rsid w:val="00CE73B1"/>
    <w:rsid w:val="00CF386D"/>
    <w:rsid w:val="00D07C01"/>
    <w:rsid w:val="00D204A0"/>
    <w:rsid w:val="00D35BE7"/>
    <w:rsid w:val="00D62FF9"/>
    <w:rsid w:val="00D7474F"/>
    <w:rsid w:val="00D86CF9"/>
    <w:rsid w:val="00DA1528"/>
    <w:rsid w:val="00DF517C"/>
    <w:rsid w:val="00E41674"/>
    <w:rsid w:val="00E4400B"/>
    <w:rsid w:val="00E45409"/>
    <w:rsid w:val="00E45BBA"/>
    <w:rsid w:val="00E663A9"/>
    <w:rsid w:val="00EA227A"/>
    <w:rsid w:val="00EB0DAA"/>
    <w:rsid w:val="00ED1EEA"/>
    <w:rsid w:val="00ED3933"/>
    <w:rsid w:val="00ED77A2"/>
    <w:rsid w:val="00F74F1E"/>
    <w:rsid w:val="00F85B0A"/>
    <w:rsid w:val="00FA1ED7"/>
    <w:rsid w:val="00FA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47ABA4-9A09-4B01-B9D2-171EE5D59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01F9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97"/>
    <w:rPr>
      <w:rFonts w:ascii="Tahoma" w:hAnsi="Tahoma" w:cs="Tahoma"/>
      <w:sz w:val="16"/>
      <w:szCs w:val="16"/>
      <w:lang w:val="sr-Latn-RS"/>
    </w:rPr>
  </w:style>
  <w:style w:type="table" w:styleId="TableGrid">
    <w:name w:val="Table Grid"/>
    <w:basedOn w:val="TableNormal"/>
    <w:uiPriority w:val="59"/>
    <w:rsid w:val="006047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84D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4D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4D64"/>
    <w:rPr>
      <w:sz w:val="20"/>
      <w:szCs w:val="20"/>
      <w:lang w:val="sr-Latn-R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4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4D64"/>
    <w:rPr>
      <w:b/>
      <w:bCs/>
      <w:sz w:val="20"/>
      <w:szCs w:val="20"/>
      <w:lang w:val="sr-Latn-RS"/>
    </w:rPr>
  </w:style>
  <w:style w:type="paragraph" w:styleId="Revision">
    <w:name w:val="Revision"/>
    <w:hidden/>
    <w:uiPriority w:val="99"/>
    <w:semiHidden/>
    <w:rsid w:val="004E4F36"/>
    <w:rPr>
      <w:lang w:val="sr-Latn-RS"/>
    </w:rPr>
  </w:style>
  <w:style w:type="character" w:styleId="Hyperlink">
    <w:name w:val="Hyperlink"/>
    <w:basedOn w:val="DefaultParagraphFont"/>
    <w:uiPriority w:val="99"/>
    <w:unhideWhenUsed/>
    <w:rsid w:val="002027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prijem.el.punomocja@energoprojekt.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rijem.el.punomocja@energoprojekt.r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25320-0F72-4E02-8138-8173BA9A3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lip Filipovic</dc:creator>
  <cp:lastModifiedBy>Momcilo Jevtic</cp:lastModifiedBy>
  <cp:revision>2</cp:revision>
  <cp:lastPrinted>2014-04-14T09:59:00Z</cp:lastPrinted>
  <dcterms:created xsi:type="dcterms:W3CDTF">2019-05-21T08:56:00Z</dcterms:created>
  <dcterms:modified xsi:type="dcterms:W3CDTF">2019-05-21T08:56:00Z</dcterms:modified>
</cp:coreProperties>
</file>